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BE9A4" w14:textId="77777777" w:rsidR="00FC2E27" w:rsidRPr="001649C3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0"/>
          <w:szCs w:val="20"/>
          <w:lang w:val="lt-LT"/>
        </w:rPr>
      </w:pPr>
    </w:p>
    <w:p w14:paraId="20E5306A" w14:textId="19587199" w:rsidR="00276B65" w:rsidRPr="001649C3" w:rsidRDefault="00276B65" w:rsidP="00276B65">
      <w:pPr>
        <w:tabs>
          <w:tab w:val="left" w:pos="284"/>
        </w:tabs>
        <w:spacing w:line="256" w:lineRule="auto"/>
        <w:contextualSpacing/>
        <w:jc w:val="both"/>
        <w:rPr>
          <w:rFonts w:ascii="Arial" w:eastAsiaTheme="minorEastAsia" w:hAnsi="Arial" w:cs="Arial"/>
          <w:bCs/>
          <w:i/>
          <w:iCs/>
          <w:sz w:val="20"/>
          <w:szCs w:val="20"/>
          <w:lang w:val="lt-LT"/>
        </w:rPr>
      </w:pPr>
      <w:bookmarkStart w:id="0" w:name="_Hlk183421825"/>
      <w:r w:rsidRPr="001649C3">
        <w:rPr>
          <w:rFonts w:ascii="Arial" w:eastAsiaTheme="minorEastAsia" w:hAnsi="Arial" w:cs="Arial"/>
          <w:sz w:val="20"/>
          <w:szCs w:val="20"/>
          <w:lang w:val="lt-LT"/>
        </w:rPr>
        <w:t>Suinteresuotiems tiekėjams</w:t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sdt>
        <w:sdtPr>
          <w:rPr>
            <w:rFonts w:ascii="Arial" w:hAnsi="Arial" w:cs="Arial"/>
            <w:sz w:val="20"/>
            <w:szCs w:val="20"/>
            <w:lang w:val="lt-LT"/>
          </w:rPr>
          <w:id w:val="1204676679"/>
          <w:placeholder>
            <w:docPart w:val="C87AE072293145138164B09D898EC3C8"/>
          </w:placeholder>
          <w:date w:fullDate="2025-02-07T00:00:00Z">
            <w:dateFormat w:val="yyyy-MM-dd"/>
            <w:lid w:val="lt-LT"/>
            <w:storeMappedDataAs w:val="dateTime"/>
            <w:calendar w:val="gregorian"/>
          </w:date>
        </w:sdtPr>
        <w:sdtEndPr/>
        <w:sdtContent>
          <w:r w:rsidR="00AC0A1B" w:rsidRPr="001649C3">
            <w:rPr>
              <w:rFonts w:ascii="Arial" w:hAnsi="Arial" w:cs="Arial"/>
              <w:sz w:val="20"/>
              <w:szCs w:val="20"/>
              <w:lang w:val="lt-LT"/>
            </w:rPr>
            <w:t>2025-02-07</w:t>
          </w:r>
        </w:sdtContent>
      </w:sdt>
      <w:r w:rsidRPr="001649C3">
        <w:rPr>
          <w:rFonts w:ascii="Arial" w:eastAsiaTheme="minorEastAsia" w:hAnsi="Arial" w:cs="Arial"/>
          <w:bCs/>
          <w:i/>
          <w:iCs/>
          <w:sz w:val="20"/>
          <w:szCs w:val="20"/>
          <w:lang w:val="lt-LT"/>
        </w:rPr>
        <w:t xml:space="preserve"> </w:t>
      </w:r>
    </w:p>
    <w:p w14:paraId="305F2861" w14:textId="2EF5A5C5" w:rsidR="00276B65" w:rsidRPr="001649C3" w:rsidRDefault="00276B65" w:rsidP="00276B65">
      <w:pPr>
        <w:tabs>
          <w:tab w:val="left" w:pos="284"/>
        </w:tabs>
        <w:spacing w:line="256" w:lineRule="auto"/>
        <w:contextualSpacing/>
        <w:jc w:val="both"/>
        <w:rPr>
          <w:rFonts w:ascii="Arial" w:eastAsiaTheme="minorEastAsia" w:hAnsi="Arial" w:cs="Arial"/>
          <w:bCs/>
          <w:i/>
          <w:iCs/>
          <w:sz w:val="20"/>
          <w:szCs w:val="20"/>
          <w:lang w:val="lt-LT"/>
        </w:rPr>
      </w:pPr>
      <w:r w:rsidRPr="001649C3">
        <w:rPr>
          <w:rFonts w:ascii="Arial" w:eastAsiaTheme="minorEastAsia" w:hAnsi="Arial" w:cs="Arial"/>
          <w:bCs/>
          <w:i/>
          <w:iCs/>
          <w:sz w:val="20"/>
          <w:szCs w:val="20"/>
          <w:lang w:val="lt-LT"/>
        </w:rPr>
        <w:t>(siunčiama CVP IS priemonėmis)</w:t>
      </w:r>
    </w:p>
    <w:p w14:paraId="4D9CD5B9" w14:textId="77777777" w:rsidR="00276B65" w:rsidRPr="001649C3" w:rsidRDefault="00276B65" w:rsidP="00276B65">
      <w:pPr>
        <w:tabs>
          <w:tab w:val="left" w:pos="284"/>
        </w:tabs>
        <w:spacing w:line="256" w:lineRule="auto"/>
        <w:jc w:val="both"/>
        <w:rPr>
          <w:rFonts w:ascii="Arial" w:eastAsiaTheme="minorEastAsia" w:hAnsi="Arial" w:cs="Arial"/>
          <w:sz w:val="20"/>
          <w:szCs w:val="20"/>
          <w:lang w:val="lt-LT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689"/>
        <w:gridCol w:w="4677"/>
      </w:tblGrid>
      <w:tr w:rsidR="00276B65" w:rsidRPr="001649C3" w14:paraId="776C2933" w14:textId="77777777" w:rsidTr="00487EBA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14BFF4CC" w14:textId="77777777" w:rsidR="00276B65" w:rsidRPr="001649C3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</w:rPr>
            </w:pPr>
            <w:r w:rsidRPr="001649C3">
              <w:rPr>
                <w:rFonts w:ascii="Arial" w:eastAsiaTheme="minorEastAsia" w:hAnsi="Arial" w:cs="Arial"/>
              </w:rPr>
              <w:t>CVP IS pirkimo numeris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40229" w14:textId="2AAE73BE" w:rsidR="00487EBA" w:rsidRPr="001649C3" w:rsidRDefault="00745338" w:rsidP="00166244">
            <w:pPr>
              <w:tabs>
                <w:tab w:val="left" w:pos="284"/>
              </w:tabs>
              <w:jc w:val="right"/>
              <w:rPr>
                <w:rFonts w:ascii="Arial" w:hAnsi="Arial" w:cs="Arial"/>
              </w:rPr>
            </w:pPr>
            <w:r w:rsidRPr="001649C3">
              <w:rPr>
                <w:rFonts w:ascii="Arial" w:hAnsi="Arial" w:cs="Arial"/>
              </w:rPr>
              <w:t xml:space="preserve">CVP IS numeris: </w:t>
            </w:r>
            <w:r w:rsidR="00F306DA" w:rsidRPr="001649C3">
              <w:rPr>
                <w:rFonts w:ascii="Arial" w:hAnsi="Arial" w:cs="Arial"/>
              </w:rPr>
              <w:t>716649</w:t>
            </w:r>
          </w:p>
          <w:p w14:paraId="231F00BD" w14:textId="6C02C57E" w:rsidR="00276B65" w:rsidRPr="001649C3" w:rsidRDefault="00745338" w:rsidP="00166244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</w:rPr>
            </w:pPr>
            <w:r w:rsidRPr="001649C3">
              <w:rPr>
                <w:rFonts w:ascii="Arial" w:hAnsi="Arial" w:cs="Arial"/>
              </w:rPr>
              <w:t xml:space="preserve">pirkimo ID naujoje CVP IS sistemoje: </w:t>
            </w:r>
            <w:r w:rsidR="00A956B4" w:rsidRPr="001649C3">
              <w:rPr>
                <w:rFonts w:ascii="Arial" w:hAnsi="Arial" w:cs="Arial"/>
              </w:rPr>
              <w:t>44384</w:t>
            </w:r>
          </w:p>
        </w:tc>
      </w:tr>
      <w:tr w:rsidR="00276B65" w:rsidRPr="001649C3" w14:paraId="4A7610EB" w14:textId="77777777" w:rsidTr="00487EBA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0B7581DE" w14:textId="77777777" w:rsidR="00276B65" w:rsidRPr="001649C3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</w:rPr>
            </w:pPr>
            <w:r w:rsidRPr="001649C3">
              <w:rPr>
                <w:rFonts w:ascii="Arial" w:eastAsiaTheme="minorEastAsia" w:hAnsi="Arial" w:cs="Arial"/>
              </w:rPr>
              <w:t>Pirkimo būdas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3CA56" w14:textId="77777777" w:rsidR="00276B65" w:rsidRPr="001649C3" w:rsidRDefault="00CF09F2" w:rsidP="00166244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</w:rPr>
            </w:pPr>
            <w:sdt>
              <w:sdtPr>
                <w:rPr>
                  <w:rFonts w:ascii="Arial" w:hAnsi="Arial" w:cs="Arial"/>
                </w:rPr>
                <w:id w:val="1791546639"/>
                <w:placeholder>
                  <w:docPart w:val="AE8A2A82A53B453592B37B6023DA4FD0"/>
                </w:placeholder>
                <w:dropDownList>
                  <w:listItem w:displayText="[Pasirinkite]" w:value=""/>
                  <w:listItem w:displayText="Atviras konkursas" w:value="Atviras konkursas"/>
                  <w:listItem w:displayText="Skelbiamos derybos" w:value="Skelbiamos derybos"/>
                  <w:listItem w:displayText="Neskelbiamos derybos" w:value="Neskelbiamos derybos"/>
                  <w:listItem w:displayText="Ribotas konkursas, taikoma dinaminė pirkimo sistema" w:value="Ribotas konkursas, taikoma dinaminė pirkimo sistema"/>
                  <w:listItem w:displayText="Dinaminė pirkimo sistema" w:value="Dinaminė pirkimo sistema"/>
                  <w:listItem w:displayText="Skelbiama apklausa" w:value="Skelbiama apklausa"/>
                  <w:listItem w:displayText="Neskelbiama apklausa" w:value="Neskelbiama apklausa"/>
                </w:dropDownList>
              </w:sdtPr>
              <w:sdtEndPr/>
              <w:sdtContent>
                <w:r w:rsidR="00276B65" w:rsidRPr="001649C3">
                  <w:rPr>
                    <w:rFonts w:ascii="Arial" w:hAnsi="Arial" w:cs="Arial"/>
                  </w:rPr>
                  <w:t>Dinaminė pirkimo sistema</w:t>
                </w:r>
              </w:sdtContent>
            </w:sdt>
          </w:p>
        </w:tc>
      </w:tr>
      <w:tr w:rsidR="00276B65" w:rsidRPr="001649C3" w14:paraId="3DBC08B0" w14:textId="77777777" w:rsidTr="00487EBA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2E73F2BF" w14:textId="2F900674" w:rsidR="00276B65" w:rsidRPr="001649C3" w:rsidRDefault="00BC1816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</w:rPr>
            </w:pPr>
            <w:r w:rsidRPr="001649C3">
              <w:rPr>
                <w:rFonts w:ascii="Arial" w:eastAsiaTheme="minorEastAsia" w:hAnsi="Arial" w:cs="Arial"/>
              </w:rPr>
              <w:t>Kategorijos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344807" w14:textId="3E9677F8" w:rsidR="00276B65" w:rsidRPr="001649C3" w:rsidRDefault="00745338" w:rsidP="00166244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</w:rPr>
            </w:pPr>
            <w:r w:rsidRPr="001649C3">
              <w:rPr>
                <w:rFonts w:ascii="Arial" w:eastAsiaTheme="minorEastAsia" w:hAnsi="Arial" w:cs="Arial"/>
              </w:rPr>
              <w:t>1-</w:t>
            </w:r>
            <w:r w:rsidR="00AA225F" w:rsidRPr="001649C3">
              <w:rPr>
                <w:rFonts w:ascii="Arial" w:eastAsiaTheme="minorEastAsia" w:hAnsi="Arial" w:cs="Arial"/>
              </w:rPr>
              <w:t>5</w:t>
            </w:r>
          </w:p>
        </w:tc>
      </w:tr>
      <w:tr w:rsidR="00276B65" w:rsidRPr="001649C3" w14:paraId="6E34442D" w14:textId="77777777" w:rsidTr="00487EBA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71A62119" w14:textId="77777777" w:rsidR="00276B65" w:rsidRPr="001649C3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</w:rPr>
            </w:pPr>
            <w:r w:rsidRPr="001649C3">
              <w:rPr>
                <w:rFonts w:ascii="Arial" w:eastAsiaTheme="minorEastAsia" w:hAnsi="Arial" w:cs="Arial"/>
              </w:rPr>
              <w:t>Pirkimo pavadinimas*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50C222" w14:textId="43F09D0C" w:rsidR="00276B65" w:rsidRPr="001649C3" w:rsidRDefault="00166244" w:rsidP="00166244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</w:rPr>
            </w:pPr>
            <w:r w:rsidRPr="001649C3">
              <w:rPr>
                <w:rFonts w:ascii="Arial" w:hAnsi="Arial" w:cs="Arial"/>
              </w:rPr>
              <w:t>Durų gamybos ir montavimo darbai bei durų priedai Vilniaus universiteto objektams“, siekiant sukurti dinaminę pirkimo sistemą, Nr.  INIC-535/2024/TVPC</w:t>
            </w:r>
          </w:p>
        </w:tc>
      </w:tr>
    </w:tbl>
    <w:p w14:paraId="66286A88" w14:textId="2B37B7AC" w:rsidR="00276B65" w:rsidRPr="001649C3" w:rsidRDefault="00276B65" w:rsidP="00276B65">
      <w:pPr>
        <w:tabs>
          <w:tab w:val="center" w:pos="4153"/>
          <w:tab w:val="right" w:pos="8306"/>
        </w:tabs>
        <w:rPr>
          <w:rStyle w:val="normaltextrun"/>
          <w:rFonts w:ascii="Arial" w:eastAsiaTheme="minorEastAsia" w:hAnsi="Arial" w:cs="Arial"/>
          <w:i/>
          <w:iCs/>
          <w:color w:val="000000"/>
          <w:sz w:val="20"/>
          <w:szCs w:val="20"/>
          <w:shd w:val="clear" w:color="auto" w:fill="FFFFFF"/>
          <w:lang w:val="lt-LT"/>
        </w:rPr>
      </w:pPr>
      <w:r w:rsidRPr="001649C3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lt-LT"/>
        </w:rPr>
        <w:t>*toliau – Pirkimas</w:t>
      </w:r>
      <w:r w:rsidR="008F5726" w:rsidRPr="001649C3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lt-LT"/>
        </w:rPr>
        <w:t xml:space="preserve"> </w:t>
      </w:r>
      <w:r w:rsidRPr="001649C3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lt-LT"/>
        </w:rPr>
        <w:t>/</w:t>
      </w:r>
      <w:r w:rsidR="008F5726" w:rsidRPr="001649C3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lt-LT"/>
        </w:rPr>
        <w:t xml:space="preserve"> </w:t>
      </w:r>
      <w:r w:rsidRPr="001649C3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lt-LT"/>
        </w:rPr>
        <w:t>DPS.</w:t>
      </w:r>
    </w:p>
    <w:p w14:paraId="7C43CF46" w14:textId="77777777" w:rsidR="00FC2E27" w:rsidRPr="001649C3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0"/>
          <w:szCs w:val="20"/>
          <w:lang w:val="lt-LT"/>
        </w:rPr>
      </w:pPr>
    </w:p>
    <w:p w14:paraId="00BF2F04" w14:textId="77777777" w:rsidR="00FC2E27" w:rsidRPr="001649C3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0"/>
          <w:szCs w:val="20"/>
          <w:lang w:val="lt-LT"/>
        </w:rPr>
      </w:pPr>
    </w:p>
    <w:p w14:paraId="32E5B89D" w14:textId="41CDAC36" w:rsidR="00FC2E27" w:rsidRPr="001649C3" w:rsidRDefault="00FC2E27" w:rsidP="00C916C5">
      <w:pPr>
        <w:tabs>
          <w:tab w:val="center" w:pos="4153"/>
          <w:tab w:val="right" w:pos="8306"/>
        </w:tabs>
        <w:rPr>
          <w:rFonts w:ascii="Arial" w:hAnsi="Arial" w:cs="Arial"/>
          <w:b/>
          <w:bCs/>
          <w:position w:val="6"/>
          <w:sz w:val="20"/>
          <w:szCs w:val="20"/>
          <w:lang w:val="lt-LT"/>
        </w:rPr>
      </w:pPr>
      <w:r w:rsidRPr="001649C3">
        <w:rPr>
          <w:rFonts w:ascii="Arial" w:hAnsi="Arial" w:cs="Arial"/>
          <w:b/>
          <w:bCs/>
          <w:position w:val="6"/>
          <w:sz w:val="20"/>
          <w:szCs w:val="20"/>
          <w:lang w:val="lt-LT"/>
        </w:rPr>
        <w:t xml:space="preserve">DĖL </w:t>
      </w:r>
      <w:r w:rsidR="004D0B7C" w:rsidRPr="001649C3">
        <w:rPr>
          <w:rFonts w:ascii="Arial" w:hAnsi="Arial" w:cs="Arial"/>
          <w:b/>
          <w:bCs/>
          <w:position w:val="6"/>
          <w:sz w:val="20"/>
          <w:szCs w:val="20"/>
          <w:lang w:val="lt-LT"/>
        </w:rPr>
        <w:t xml:space="preserve">DPS </w:t>
      </w:r>
      <w:r w:rsidR="006048C9" w:rsidRPr="001649C3">
        <w:rPr>
          <w:rFonts w:ascii="Arial" w:hAnsi="Arial" w:cs="Arial"/>
          <w:b/>
          <w:bCs/>
          <w:position w:val="6"/>
          <w:sz w:val="20"/>
          <w:szCs w:val="20"/>
          <w:lang w:val="lt-LT"/>
        </w:rPr>
        <w:t xml:space="preserve">DOKUMENTŲ PATIKSLINIMO </w:t>
      </w:r>
      <w:r w:rsidR="00832A93" w:rsidRPr="001649C3">
        <w:rPr>
          <w:rFonts w:ascii="Arial" w:hAnsi="Arial" w:cs="Arial"/>
          <w:b/>
          <w:bCs/>
          <w:position w:val="6"/>
          <w:sz w:val="20"/>
          <w:szCs w:val="20"/>
          <w:lang w:val="lt-LT"/>
        </w:rPr>
        <w:t>IR ATNAUJINTO EBVPD PATEIKIMO</w:t>
      </w:r>
    </w:p>
    <w:p w14:paraId="4CE69D6B" w14:textId="46320004" w:rsidR="00FC2E27" w:rsidRPr="001649C3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0"/>
          <w:szCs w:val="20"/>
          <w:lang w:val="lt-LT"/>
        </w:rPr>
      </w:pPr>
    </w:p>
    <w:bookmarkEnd w:id="0"/>
    <w:p w14:paraId="073773BF" w14:textId="75601524" w:rsidR="00FC2E27" w:rsidRPr="001649C3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0"/>
          <w:szCs w:val="20"/>
          <w:lang w:val="lt-LT"/>
        </w:rPr>
      </w:pPr>
    </w:p>
    <w:p w14:paraId="7F577B08" w14:textId="72CCFF8B" w:rsidR="008538E5" w:rsidRPr="001649C3" w:rsidRDefault="000E021C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Atsižvelgiant į tai</w:t>
      </w:r>
      <w:r w:rsidR="009E50C9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,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kad 2025-02-01 įsigalioj</w:t>
      </w:r>
      <w:r w:rsidR="002E4907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o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nauja </w:t>
      </w:r>
      <w:r w:rsidR="001B6318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Lietuvos Respublikos v</w:t>
      </w:r>
      <w:r w:rsidR="00323ADB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iešųjų pirkimų įstatymo 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46 str. 2</w:t>
      </w:r>
      <w:r w:rsidR="00323ADB" w:rsidRPr="001649C3">
        <w:rPr>
          <w:rFonts w:ascii="Arial" w:hAnsi="Arial" w:cs="Arial"/>
          <w:sz w:val="20"/>
          <w:szCs w:val="20"/>
          <w:shd w:val="clear" w:color="auto" w:fill="FFFFFF"/>
          <w:vertAlign w:val="superscript"/>
          <w:lang w:val="lt-LT"/>
        </w:rPr>
        <w:t>1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nuostata</w:t>
      </w:r>
      <w:r w:rsidR="008F5726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(</w:t>
      </w:r>
      <w:r w:rsidRPr="001649C3">
        <w:rPr>
          <w:rFonts w:ascii="Arial" w:hAnsi="Arial" w:cs="Arial"/>
          <w:i/>
          <w:iCs/>
          <w:sz w:val="20"/>
          <w:szCs w:val="20"/>
          <w:shd w:val="clear" w:color="auto" w:fill="FFFFFF"/>
          <w:lang w:val="lt-LT"/>
        </w:rPr>
        <w:t>„</w:t>
      </w:r>
      <w:r w:rsidR="002064E0" w:rsidRPr="001649C3">
        <w:rPr>
          <w:rFonts w:ascii="Arial" w:hAnsi="Arial" w:cs="Arial"/>
          <w:i/>
          <w:iCs/>
          <w:sz w:val="20"/>
          <w:szCs w:val="20"/>
          <w:shd w:val="clear" w:color="auto" w:fill="FFFFFF"/>
          <w:lang w:val="lt-LT"/>
        </w:rPr>
        <w:t>P</w:t>
      </w:r>
      <w:r w:rsidRPr="001649C3">
        <w:rPr>
          <w:rFonts w:ascii="Arial" w:hAnsi="Arial" w:cs="Arial"/>
          <w:i/>
          <w:iCs/>
          <w:sz w:val="20"/>
          <w:szCs w:val="20"/>
          <w:shd w:val="clear" w:color="auto" w:fill="FFFFFF"/>
          <w:lang w:val="lt-LT"/>
        </w:rPr>
        <w:t>erkančioji organizacija pašalina tiekėją iš pirkimo procedūros, jeigu tiekėjas yra neatlikęs jam teismo sprendimu paskirtos baudžiamojo poveikio priemonės – uždraudimo juridiniam asmeniui dalyvauti viešuosiuose pirkimuose“</w:t>
      </w:r>
      <w:r w:rsidR="008F5726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)</w:t>
      </w:r>
      <w:r w:rsidR="00E26EB1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ir</w:t>
      </w:r>
      <w:r w:rsidR="009E50C9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C34D2E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vadovaudamiesi Viešųjų pirkimų </w:t>
      </w:r>
      <w:r w:rsidR="002064E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tarnybos </w:t>
      </w:r>
      <w:r w:rsidR="00C34D2E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rekomendacijomis dėl šios nuostatos taikymo pradėtiems viešie</w:t>
      </w:r>
      <w:r w:rsidR="00765094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siems pirkimams</w:t>
      </w:r>
      <w:r w:rsidR="00765094" w:rsidRPr="001649C3">
        <w:rPr>
          <w:rStyle w:val="FootnoteReference"/>
          <w:rFonts w:ascii="Arial" w:hAnsi="Arial" w:cs="Arial"/>
          <w:sz w:val="20"/>
          <w:szCs w:val="20"/>
          <w:shd w:val="clear" w:color="auto" w:fill="FFFFFF"/>
          <w:lang w:val="lt-LT"/>
        </w:rPr>
        <w:footnoteReference w:id="2"/>
      </w:r>
      <w:r w:rsidR="008F5726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,</w:t>
      </w:r>
      <w:r w:rsidR="00765094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9E50C9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patiksliname</w:t>
      </w:r>
      <w:r w:rsidR="009E50C9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4D0B7C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DPS </w:t>
      </w:r>
      <w:r w:rsidR="001F26F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sąlygų </w:t>
      </w:r>
      <w:r w:rsidR="004D0B7C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1</w:t>
      </w:r>
      <w:r w:rsidR="001F26F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priedą „</w:t>
      </w:r>
      <w:r w:rsidR="001F26F5" w:rsidRPr="001649C3">
        <w:rPr>
          <w:rFonts w:ascii="Arial" w:hAnsi="Arial" w:cs="Arial"/>
          <w:i/>
          <w:iCs/>
          <w:sz w:val="20"/>
          <w:szCs w:val="20"/>
          <w:shd w:val="clear" w:color="auto" w:fill="FFFFFF"/>
          <w:lang w:val="lt-LT"/>
        </w:rPr>
        <w:t>Pašalinimo pagrindai</w:t>
      </w:r>
      <w:r w:rsidR="00597FC7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“</w:t>
      </w:r>
      <w:r w:rsidR="001F26F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2011FA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ir</w:t>
      </w:r>
      <w:r w:rsidR="002011FA" w:rsidRPr="001649C3">
        <w:rPr>
          <w:rFonts w:ascii="Arial" w:hAnsi="Arial" w:cs="Arial"/>
          <w:sz w:val="20"/>
          <w:szCs w:val="20"/>
          <w:lang w:val="lt-LT"/>
        </w:rPr>
        <w:t xml:space="preserve"> </w:t>
      </w:r>
      <w:r w:rsidR="004D0B7C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DPS </w:t>
      </w:r>
      <w:r w:rsidR="002011FA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sąlygų </w:t>
      </w:r>
      <w:r w:rsidR="004D0B7C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3</w:t>
      </w:r>
      <w:r w:rsidR="002011FA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 priedą</w:t>
      </w:r>
      <w:r w:rsidR="002011FA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„</w:t>
      </w:r>
      <w:r w:rsidR="00175354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EBVPD</w:t>
      </w:r>
      <w:r w:rsidR="00E26EB1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“</w:t>
      </w:r>
      <w:r w:rsidR="00094388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8F5726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bei </w:t>
      </w:r>
      <w:r w:rsidR="002C0701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prašome</w:t>
      </w:r>
      <w:r w:rsidR="002C0701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:</w:t>
      </w:r>
      <w:r w:rsidR="00094388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</w:p>
    <w:p w14:paraId="2EDD6C63" w14:textId="77777777" w:rsidR="00B1031F" w:rsidRPr="001649C3" w:rsidRDefault="00B1031F" w:rsidP="005332D1">
      <w:pPr>
        <w:tabs>
          <w:tab w:val="center" w:pos="4153"/>
          <w:tab w:val="right" w:pos="8306"/>
        </w:tabs>
        <w:jc w:val="both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</w:p>
    <w:p w14:paraId="61611CE2" w14:textId="5EB09007" w:rsidR="008538E5" w:rsidRPr="001649C3" w:rsidRDefault="008538E5" w:rsidP="00AD2A4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  <w:r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DPS </w:t>
      </w:r>
      <w:r w:rsidR="00EC1530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jau </w:t>
      </w:r>
      <w:r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dalyvaujančius tiekėjus (DPS prikvalifikuotus tiekėjus) </w:t>
      </w:r>
      <w:r w:rsidR="0050155D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nedelsiant</w:t>
      </w:r>
      <w:r w:rsidR="00170823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, bet ne vėliau kaip per 5 </w:t>
      </w:r>
      <w:r w:rsidR="006B571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(penkias) </w:t>
      </w:r>
      <w:r w:rsidR="00170823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darbo dienas nuo šio pranešimo išsiuntimo dienos,</w:t>
      </w:r>
      <w:r w:rsidR="0050155D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AA2BC7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CVP</w:t>
      </w:r>
      <w:r w:rsidR="006C5084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AA2BC7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IS susirašinėjimo priemonėmis 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atnaujinti pa</w:t>
      </w:r>
      <w:r w:rsidR="00EC153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raiškas</w:t>
      </w:r>
      <w:r w:rsidR="008B17EF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, užpildant ir</w:t>
      </w:r>
      <w:r w:rsidR="008B17EF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 pateikiant </w:t>
      </w:r>
      <w:r w:rsidR="008054D9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pridedamą atnaujint</w:t>
      </w:r>
      <w:r w:rsidR="00AA2BC7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ą</w:t>
      </w:r>
      <w:r w:rsidR="008054D9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 </w:t>
      </w:r>
      <w:r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EBVPD form</w:t>
      </w:r>
      <w:r w:rsidR="008054D9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ą</w:t>
      </w:r>
      <w:r w:rsidR="00ED7008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 </w:t>
      </w:r>
      <w:r w:rsidR="00ED7008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(primename, kad </w:t>
      </w:r>
      <w:r w:rsidR="001A2EA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jei EBVPD teikia tiekėjo vadovo įgaliotas asmuo, kartu turi būti </w:t>
      </w:r>
      <w:r w:rsidR="00FB431E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pateikiamas ir </w:t>
      </w:r>
      <w:r w:rsidR="001A2EA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dokumentas, įrodantis to asmens teisę pasirašyti ir prisiimti visus su tuo susijusius įsipareigojimus</w:t>
      </w:r>
      <w:r w:rsidR="007032CB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.</w:t>
      </w:r>
      <w:r w:rsidR="003779F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3779F5" w:rsidRPr="001649C3">
        <w:rPr>
          <w:rFonts w:ascii="Arial" w:hAnsi="Arial" w:cs="Arial"/>
          <w:sz w:val="20"/>
          <w:szCs w:val="20"/>
          <w:lang w:val="lt-LT" w:eastAsia="lt-LT"/>
        </w:rPr>
        <w:t>Atskirą EBVPD pildo: tiekėjas;</w:t>
      </w:r>
      <w:r w:rsidR="00AD2A45" w:rsidRPr="001649C3">
        <w:rPr>
          <w:rFonts w:ascii="Arial" w:hAnsi="Arial" w:cs="Arial"/>
          <w:sz w:val="20"/>
          <w:szCs w:val="20"/>
          <w:lang w:val="lt-LT" w:eastAsia="lt-LT"/>
        </w:rPr>
        <w:t xml:space="preserve"> </w:t>
      </w:r>
      <w:r w:rsidR="003779F5" w:rsidRPr="001649C3">
        <w:rPr>
          <w:rFonts w:ascii="Arial" w:hAnsi="Arial" w:cs="Arial"/>
          <w:sz w:val="20"/>
          <w:szCs w:val="20"/>
          <w:lang w:val="lt-LT" w:eastAsia="lt-LT"/>
        </w:rPr>
        <w:t>kiekvienas tiekėjų grupės narys (jeigu paraišką teikia  tiekėjų  grupė); kiekvienas ūkio subjektas, jeigu tiekėjas remiasi jo pajėgumais pagal VPĮ 49 straipsnį, išskyrus kvazisubtiekėjus</w:t>
      </w:r>
      <w:r w:rsidR="00ED7008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)</w:t>
      </w:r>
      <w:r w:rsidR="0050155D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;</w:t>
      </w:r>
    </w:p>
    <w:p w14:paraId="5C624965" w14:textId="77777777" w:rsidR="00B1031F" w:rsidRPr="001649C3" w:rsidRDefault="00B1031F" w:rsidP="005332D1">
      <w:pPr>
        <w:pStyle w:val="paragraph"/>
        <w:spacing w:before="0" w:beforeAutospacing="0" w:after="0" w:afterAutospacing="0"/>
        <w:ind w:left="1080"/>
        <w:jc w:val="both"/>
        <w:textAlignment w:val="baseline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</w:p>
    <w:p w14:paraId="62FABE07" w14:textId="36924C7D" w:rsidR="000E021C" w:rsidRPr="001649C3" w:rsidRDefault="008054D9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2)</w:t>
      </w:r>
      <w:r w:rsidR="00175354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2C0701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 </w:t>
      </w:r>
      <w:r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naujus tiekėjus, ketinančius dalyvauti DPS</w:t>
      </w:r>
      <w:r w:rsidR="00D90A81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,</w:t>
      </w:r>
      <w:r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 </w:t>
      </w:r>
      <w:r w:rsidR="00EC153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su</w:t>
      </w:r>
      <w:r w:rsidR="00DD304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pa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raišk</w:t>
      </w:r>
      <w:r w:rsidR="00EC153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omis</w:t>
      </w:r>
      <w:r w:rsidR="00DD304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EC153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teikti </w:t>
      </w:r>
      <w:r w:rsidR="00E26EB1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atnaujint</w:t>
      </w:r>
      <w:r w:rsidR="006B645D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ą</w:t>
      </w:r>
      <w:r w:rsidR="00E26EB1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EBVPD form</w:t>
      </w:r>
      <w:r w:rsidR="0050155D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ą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ir pridėti kitus </w:t>
      </w:r>
      <w:r w:rsidR="00224FED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DPS sąlygų 5.5 p. nurodytus dokumentus.</w:t>
      </w:r>
    </w:p>
    <w:p w14:paraId="199EB8AD" w14:textId="77777777" w:rsidR="000E021C" w:rsidRPr="001649C3" w:rsidRDefault="000E021C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</w:p>
    <w:p w14:paraId="4AB912E6" w14:textId="466F3D1C" w:rsidR="000E021C" w:rsidRPr="001649C3" w:rsidRDefault="000B07A7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Pridedama:</w:t>
      </w:r>
    </w:p>
    <w:p w14:paraId="60A1ED90" w14:textId="3EFA476F" w:rsidR="000B07A7" w:rsidRPr="001649C3" w:rsidRDefault="00BE60A0" w:rsidP="000B07A7">
      <w:pPr>
        <w:pStyle w:val="ListParagraph"/>
        <w:numPr>
          <w:ilvl w:val="0"/>
          <w:numId w:val="10"/>
        </w:numPr>
        <w:tabs>
          <w:tab w:val="center" w:pos="4153"/>
          <w:tab w:val="right" w:pos="8306"/>
        </w:tabs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Patikslintas </w:t>
      </w:r>
      <w:r w:rsidR="004D0B7C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DPS </w:t>
      </w:r>
      <w:r w:rsidR="000B07A7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sąlygų </w:t>
      </w:r>
      <w:r w:rsidR="004D0B7C" w:rsidRPr="001649C3">
        <w:rPr>
          <w:rFonts w:ascii="Arial" w:hAnsi="Arial" w:cs="Arial"/>
          <w:sz w:val="20"/>
          <w:szCs w:val="20"/>
          <w:shd w:val="clear" w:color="auto" w:fill="FFFFFF"/>
        </w:rPr>
        <w:t>1</w:t>
      </w:r>
      <w:r w:rsidR="000B07A7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 priedas „Pašalinimo pagrindai“</w:t>
      </w:r>
      <w:r w:rsidR="003022AB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 (redakcija nuo 2025-02-0</w:t>
      </w:r>
      <w:r w:rsidR="00A71004" w:rsidRPr="001649C3">
        <w:rPr>
          <w:rFonts w:ascii="Arial" w:hAnsi="Arial" w:cs="Arial"/>
          <w:sz w:val="20"/>
          <w:szCs w:val="20"/>
          <w:shd w:val="clear" w:color="auto" w:fill="FFFFFF"/>
        </w:rPr>
        <w:t>7</w:t>
      </w:r>
      <w:r w:rsidR="003022AB" w:rsidRPr="001649C3">
        <w:rPr>
          <w:rFonts w:ascii="Arial" w:hAnsi="Arial" w:cs="Arial"/>
          <w:sz w:val="20"/>
          <w:szCs w:val="20"/>
          <w:shd w:val="clear" w:color="auto" w:fill="FFFFFF"/>
        </w:rPr>
        <w:t>)</w:t>
      </w:r>
      <w:r w:rsidR="000B07A7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; </w:t>
      </w:r>
    </w:p>
    <w:p w14:paraId="2C64EE17" w14:textId="07B36135" w:rsidR="003022AB" w:rsidRPr="001649C3" w:rsidRDefault="003022AB" w:rsidP="003022AB">
      <w:pPr>
        <w:pStyle w:val="ListParagraph"/>
        <w:numPr>
          <w:ilvl w:val="0"/>
          <w:numId w:val="10"/>
        </w:numPr>
        <w:tabs>
          <w:tab w:val="center" w:pos="4153"/>
          <w:tab w:val="right" w:pos="8306"/>
        </w:tabs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Patikslintas </w:t>
      </w:r>
      <w:r w:rsidR="004D0B7C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DPS </w:t>
      </w:r>
      <w:r w:rsidR="000B07A7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sąlygų </w:t>
      </w:r>
      <w:r w:rsidR="008A0E20" w:rsidRPr="001649C3">
        <w:rPr>
          <w:rFonts w:ascii="Arial" w:hAnsi="Arial" w:cs="Arial"/>
          <w:sz w:val="20"/>
          <w:szCs w:val="20"/>
          <w:shd w:val="clear" w:color="auto" w:fill="FFFFFF"/>
        </w:rPr>
        <w:t>3</w:t>
      </w:r>
      <w:r w:rsidR="000B07A7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 priedas</w:t>
      </w:r>
      <w:r w:rsidR="00C804A2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 „EBVPD“</w:t>
      </w:r>
      <w:r w:rsidR="000B07A7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1649C3">
        <w:rPr>
          <w:rFonts w:ascii="Arial" w:hAnsi="Arial" w:cs="Arial"/>
          <w:sz w:val="20"/>
          <w:szCs w:val="20"/>
          <w:shd w:val="clear" w:color="auto" w:fill="FFFFFF"/>
        </w:rPr>
        <w:t>(redakcija nuo 2025-02-0</w:t>
      </w:r>
      <w:r w:rsidR="00A71004" w:rsidRPr="001649C3">
        <w:rPr>
          <w:rFonts w:ascii="Arial" w:hAnsi="Arial" w:cs="Arial"/>
          <w:sz w:val="20"/>
          <w:szCs w:val="20"/>
          <w:shd w:val="clear" w:color="auto" w:fill="FFFFFF"/>
        </w:rPr>
        <w:t>7</w:t>
      </w:r>
      <w:r w:rsidRPr="001649C3">
        <w:rPr>
          <w:rFonts w:ascii="Arial" w:hAnsi="Arial" w:cs="Arial"/>
          <w:sz w:val="20"/>
          <w:szCs w:val="20"/>
          <w:shd w:val="clear" w:color="auto" w:fill="FFFFFF"/>
        </w:rPr>
        <w:t>).</w:t>
      </w:r>
    </w:p>
    <w:p w14:paraId="05483E62" w14:textId="7056BDF4" w:rsidR="00673996" w:rsidRPr="001649C3" w:rsidRDefault="00673996">
      <w:pPr>
        <w:rPr>
          <w:rFonts w:ascii="Arial" w:hAnsi="Arial" w:cs="Arial"/>
          <w:sz w:val="20"/>
          <w:szCs w:val="20"/>
          <w:lang w:val="lt-LT" w:eastAsia="lt-LT"/>
        </w:rPr>
      </w:pPr>
    </w:p>
    <w:p w14:paraId="1159F175" w14:textId="77777777" w:rsidR="007743BC" w:rsidRPr="001649C3" w:rsidRDefault="007743BC">
      <w:pPr>
        <w:rPr>
          <w:rFonts w:ascii="Arial" w:hAnsi="Arial" w:cs="Arial"/>
          <w:sz w:val="20"/>
          <w:szCs w:val="20"/>
          <w:lang w:val="lt-LT" w:eastAsia="lt-LT"/>
        </w:rPr>
      </w:pPr>
    </w:p>
    <w:p w14:paraId="47DFB254" w14:textId="77777777" w:rsidR="007743BC" w:rsidRPr="001649C3" w:rsidRDefault="007743BC">
      <w:pPr>
        <w:rPr>
          <w:rFonts w:ascii="Arial" w:hAnsi="Arial" w:cs="Arial"/>
          <w:sz w:val="20"/>
          <w:szCs w:val="20"/>
          <w:lang w:val="lt-LT" w:eastAsia="lt-LT"/>
        </w:rPr>
      </w:pPr>
    </w:p>
    <w:p w14:paraId="1E55379A" w14:textId="77777777" w:rsidR="007743BC" w:rsidRPr="001649C3" w:rsidRDefault="007743BC">
      <w:pPr>
        <w:rPr>
          <w:rFonts w:ascii="Arial" w:hAnsi="Arial" w:cs="Arial"/>
          <w:sz w:val="20"/>
          <w:szCs w:val="20"/>
          <w:lang w:val="lt-LT" w:eastAsia="lt-LT"/>
        </w:rPr>
      </w:pPr>
    </w:p>
    <w:p w14:paraId="0C965EFA" w14:textId="77777777" w:rsidR="007743BC" w:rsidRPr="001649C3" w:rsidRDefault="007743BC">
      <w:pPr>
        <w:rPr>
          <w:rFonts w:ascii="Arial" w:hAnsi="Arial" w:cs="Arial"/>
          <w:sz w:val="20"/>
          <w:szCs w:val="20"/>
          <w:lang w:val="lt-LT" w:eastAsia="lt-LT"/>
        </w:rPr>
      </w:pPr>
    </w:p>
    <w:p w14:paraId="74C71381" w14:textId="77777777" w:rsidR="007743BC" w:rsidRPr="001649C3" w:rsidRDefault="007743BC">
      <w:pPr>
        <w:rPr>
          <w:rFonts w:ascii="Arial" w:hAnsi="Arial" w:cs="Arial"/>
          <w:sz w:val="20"/>
          <w:szCs w:val="20"/>
          <w:lang w:val="lt-LT" w:eastAsia="lt-LT"/>
        </w:rPr>
      </w:pPr>
    </w:p>
    <w:p w14:paraId="31F0C607" w14:textId="3ADD66B3" w:rsidR="007743BC" w:rsidRPr="001649C3" w:rsidRDefault="00A71004" w:rsidP="007743BC">
      <w:pPr>
        <w:pStyle w:val="NormalWeb"/>
        <w:shd w:val="clear" w:color="auto" w:fill="FFFFFF"/>
        <w:spacing w:before="0" w:beforeAutospacing="0" w:after="0" w:afterAutospacing="0"/>
        <w:ind w:firstLine="360"/>
        <w:jc w:val="both"/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</w:pPr>
      <w:r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>Irma Aliukonienė</w:t>
      </w:r>
      <w:r w:rsidR="007743BC"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>,</w:t>
      </w:r>
      <w:r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 xml:space="preserve"> </w:t>
      </w:r>
      <w:r w:rsidR="007743BC"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 xml:space="preserve">el. paštas </w:t>
      </w:r>
      <w:r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>irma</w:t>
      </w:r>
      <w:r w:rsidR="00774768"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>.aliukoniene</w:t>
      </w:r>
      <w:r w:rsidR="007743BC"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>@cr.vu.lt</w:t>
      </w:r>
    </w:p>
    <w:sectPr w:rsidR="007743BC" w:rsidRPr="001649C3" w:rsidSect="00B90FD3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0" w:h="16840"/>
      <w:pgMar w:top="1560" w:right="680" w:bottom="1276" w:left="964" w:header="993" w:footer="3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DCF9B" w14:textId="77777777" w:rsidR="00AE7694" w:rsidRDefault="00AE7694" w:rsidP="000C042A">
      <w:r>
        <w:separator/>
      </w:r>
    </w:p>
  </w:endnote>
  <w:endnote w:type="continuationSeparator" w:id="0">
    <w:p w14:paraId="198BDE84" w14:textId="77777777" w:rsidR="00AE7694" w:rsidRDefault="00AE7694" w:rsidP="000C042A">
      <w:r>
        <w:continuationSeparator/>
      </w:r>
    </w:p>
  </w:endnote>
  <w:endnote w:type="continuationNotice" w:id="1">
    <w:p w14:paraId="3DA97633" w14:textId="77777777" w:rsidR="00AE7694" w:rsidRDefault="00AE76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9AFF5" w14:textId="72F827D8" w:rsidR="0000661E" w:rsidRDefault="0000661E">
    <w:pPr>
      <w:pStyle w:val="Footer"/>
    </w:pPr>
    <w:r>
      <w:rPr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515204E" wp14:editId="225DE91C">
              <wp:simplePos x="0" y="0"/>
              <wp:positionH relativeFrom="column">
                <wp:posOffset>10795</wp:posOffset>
              </wp:positionH>
              <wp:positionV relativeFrom="paragraph">
                <wp:posOffset>-591911</wp:posOffset>
              </wp:positionV>
              <wp:extent cx="602297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22975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619A473" id="Straight Connector 4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85pt,-46.6pt" to="475.1pt,-4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" strokecolor="#aeaaaa [2414]" strokeweight=".5pt">
              <v:stroke joinstyle="miter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F7F7F" w:themeColor="text1" w:themeTint="80"/>
        <w:sz w:val="20"/>
        <w:szCs w:val="20"/>
      </w:rPr>
      <w:id w:val="-475994316"/>
      <w:docPartObj>
        <w:docPartGallery w:val="Page Numbers (Bottom of Page)"/>
        <w:docPartUnique/>
      </w:docPartObj>
    </w:sdtPr>
    <w:sdtEndPr>
      <w:rPr>
        <w:noProof/>
        <w:color w:val="auto"/>
      </w:rPr>
    </w:sdtEndPr>
    <w:sdtContent>
      <w:p w14:paraId="7CEDCD68" w14:textId="7B9B931C" w:rsidR="00BA2D93" w:rsidRPr="00BA2D93" w:rsidRDefault="00BA2D93">
        <w:pPr>
          <w:pStyle w:val="Footer"/>
          <w:jc w:val="right"/>
          <w:rPr>
            <w:rFonts w:ascii="Arial" w:hAnsi="Arial" w:cs="Arial"/>
            <w:color w:val="7F7F7F" w:themeColor="text1" w:themeTint="80"/>
            <w:sz w:val="20"/>
            <w:szCs w:val="20"/>
          </w:rPr>
        </w:pP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fldChar w:fldCharType="begin"/>
        </w: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instrText xml:space="preserve"> PAGE   \* MERGEFORMAT </w:instrText>
        </w: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fldChar w:fldCharType="separate"/>
        </w:r>
        <w:r w:rsidRPr="00BA2D93">
          <w:rPr>
            <w:rFonts w:ascii="Arial" w:hAnsi="Arial" w:cs="Arial"/>
            <w:noProof/>
            <w:color w:val="7F7F7F" w:themeColor="text1" w:themeTint="80"/>
            <w:sz w:val="20"/>
            <w:szCs w:val="20"/>
          </w:rPr>
          <w:t>2</w:t>
        </w:r>
        <w:r w:rsidRPr="00BA2D93">
          <w:rPr>
            <w:rFonts w:ascii="Arial" w:hAnsi="Arial" w:cs="Arial"/>
            <w:noProof/>
            <w:color w:val="7F7F7F" w:themeColor="text1" w:themeTint="80"/>
            <w:sz w:val="20"/>
            <w:szCs w:val="20"/>
          </w:rPr>
          <w:fldChar w:fldCharType="end"/>
        </w:r>
      </w:p>
    </w:sdtContent>
  </w:sdt>
  <w:p w14:paraId="5CAAB718" w14:textId="2BDA9E0B" w:rsidR="00266F6C" w:rsidRDefault="00266F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B9773" w14:textId="722DA9B1" w:rsidR="00791BE6" w:rsidRPr="004F04F0" w:rsidRDefault="00791BE6" w:rsidP="004F04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93A4D" w14:textId="77777777" w:rsidR="00AE7694" w:rsidRDefault="00AE7694" w:rsidP="000C042A">
      <w:r>
        <w:separator/>
      </w:r>
    </w:p>
  </w:footnote>
  <w:footnote w:type="continuationSeparator" w:id="0">
    <w:p w14:paraId="21C1F995" w14:textId="77777777" w:rsidR="00AE7694" w:rsidRDefault="00AE7694" w:rsidP="000C042A">
      <w:r>
        <w:continuationSeparator/>
      </w:r>
    </w:p>
  </w:footnote>
  <w:footnote w:type="continuationNotice" w:id="1">
    <w:p w14:paraId="27C10FB5" w14:textId="77777777" w:rsidR="00AE7694" w:rsidRDefault="00AE7694"/>
  </w:footnote>
  <w:footnote w:id="2">
    <w:p w14:paraId="3F00C2CF" w14:textId="043284CB" w:rsidR="00765094" w:rsidRPr="00C916C5" w:rsidRDefault="00765094">
      <w:pPr>
        <w:pStyle w:val="FootnoteText"/>
        <w:rPr>
          <w:rFonts w:ascii="Arial" w:hAnsi="Arial" w:cs="Arial"/>
        </w:rPr>
      </w:pPr>
      <w:r w:rsidRPr="00C916C5">
        <w:rPr>
          <w:rStyle w:val="FootnoteReference"/>
          <w:rFonts w:ascii="Arial" w:hAnsi="Arial" w:cs="Arial"/>
        </w:rPr>
        <w:footnoteRef/>
      </w:r>
      <w:r w:rsidRPr="00C916C5">
        <w:rPr>
          <w:rFonts w:ascii="Arial" w:hAnsi="Arial" w:cs="Arial"/>
        </w:rPr>
        <w:t xml:space="preserve"> </w:t>
      </w:r>
      <w:hyperlink r:id="rId1" w:history="1">
        <w:r w:rsidRPr="00C916C5">
          <w:rPr>
            <w:rStyle w:val="Hyperlink"/>
            <w:rFonts w:ascii="Arial" w:hAnsi="Arial" w:cs="Arial"/>
          </w:rPr>
          <w:t>https://vpt.lrv.lt/lt/naujienos-3/nuo-2025-02-01-isigalioja-nauja-pasalinimo-pagrindas/</w:t>
        </w:r>
      </w:hyperlink>
      <w:r w:rsidRPr="00C916C5">
        <w:rPr>
          <w:rFonts w:ascii="Arial" w:hAnsi="Arial" w:cs="Arial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01E3B" w14:textId="76AC0A1E" w:rsidR="000C042A" w:rsidRDefault="000C042A" w:rsidP="00213A82">
    <w:pPr>
      <w:pStyle w:val="Header"/>
      <w:tabs>
        <w:tab w:val="left" w:pos="142"/>
      </w:tabs>
      <w:ind w:left="-283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19234" w14:textId="51F4AB4F" w:rsidR="00A00AFD" w:rsidRPr="004F04F0" w:rsidRDefault="004F04F0" w:rsidP="004F04F0">
    <w:pPr>
      <w:pStyle w:val="Header"/>
      <w:jc w:val="center"/>
    </w:pPr>
    <w:r w:rsidRPr="00997137">
      <w:rPr>
        <w:rFonts w:ascii="Times New Roman" w:hAnsi="Times New Roman" w:cs="Times New Roman"/>
        <w:noProof/>
        <w:lang w:eastAsia="lt-LT"/>
      </w:rPr>
      <w:drawing>
        <wp:inline distT="0" distB="0" distL="0" distR="0" wp14:anchorId="325CE1E6" wp14:editId="3052F31F">
          <wp:extent cx="800213" cy="900000"/>
          <wp:effectExtent l="0" t="0" r="0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13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6854"/>
    <w:multiLevelType w:val="hybridMultilevel"/>
    <w:tmpl w:val="B9381718"/>
    <w:lvl w:ilvl="0" w:tplc="B45CA88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4137BE2"/>
    <w:multiLevelType w:val="multilevel"/>
    <w:tmpl w:val="B6B619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EF23D8"/>
    <w:multiLevelType w:val="hybridMultilevel"/>
    <w:tmpl w:val="76B80A16"/>
    <w:lvl w:ilvl="0" w:tplc="A2CE3A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236A94"/>
    <w:multiLevelType w:val="hybridMultilevel"/>
    <w:tmpl w:val="8500EC4A"/>
    <w:lvl w:ilvl="0" w:tplc="61DCC49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504C0A"/>
    <w:multiLevelType w:val="multilevel"/>
    <w:tmpl w:val="C5DC143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5" w15:restartNumberingAfterBreak="0">
    <w:nsid w:val="3A656817"/>
    <w:multiLevelType w:val="multilevel"/>
    <w:tmpl w:val="FE22FCC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0206D7"/>
    <w:multiLevelType w:val="hybridMultilevel"/>
    <w:tmpl w:val="0A3CE522"/>
    <w:lvl w:ilvl="0" w:tplc="F16ECD98">
      <w:start w:val="1"/>
      <w:numFmt w:val="decimal"/>
      <w:lvlText w:val="%1."/>
      <w:lvlJc w:val="left"/>
      <w:pPr>
        <w:ind w:left="720" w:hanging="360"/>
      </w:pPr>
    </w:lvl>
    <w:lvl w:ilvl="1" w:tplc="C1FEA4C2">
      <w:start w:val="1"/>
      <w:numFmt w:val="lowerLetter"/>
      <w:lvlText w:val="%2."/>
      <w:lvlJc w:val="left"/>
      <w:pPr>
        <w:ind w:left="1440" w:hanging="360"/>
      </w:pPr>
    </w:lvl>
    <w:lvl w:ilvl="2" w:tplc="0E8C812E">
      <w:start w:val="1"/>
      <w:numFmt w:val="lowerRoman"/>
      <w:lvlText w:val="%3."/>
      <w:lvlJc w:val="right"/>
      <w:pPr>
        <w:ind w:left="2160" w:hanging="180"/>
      </w:pPr>
    </w:lvl>
    <w:lvl w:ilvl="3" w:tplc="4B36B2AA">
      <w:start w:val="1"/>
      <w:numFmt w:val="decimal"/>
      <w:lvlText w:val="%4."/>
      <w:lvlJc w:val="left"/>
      <w:pPr>
        <w:ind w:left="2880" w:hanging="360"/>
      </w:pPr>
    </w:lvl>
    <w:lvl w:ilvl="4" w:tplc="941A1A7E">
      <w:start w:val="1"/>
      <w:numFmt w:val="lowerLetter"/>
      <w:lvlText w:val="%5."/>
      <w:lvlJc w:val="left"/>
      <w:pPr>
        <w:ind w:left="3600" w:hanging="360"/>
      </w:pPr>
    </w:lvl>
    <w:lvl w:ilvl="5" w:tplc="C2C6AE5C">
      <w:start w:val="1"/>
      <w:numFmt w:val="lowerRoman"/>
      <w:lvlText w:val="%6."/>
      <w:lvlJc w:val="right"/>
      <w:pPr>
        <w:ind w:left="4320" w:hanging="180"/>
      </w:pPr>
    </w:lvl>
    <w:lvl w:ilvl="6" w:tplc="75BAD094">
      <w:start w:val="1"/>
      <w:numFmt w:val="decimal"/>
      <w:lvlText w:val="%7."/>
      <w:lvlJc w:val="left"/>
      <w:pPr>
        <w:ind w:left="5040" w:hanging="360"/>
      </w:pPr>
    </w:lvl>
    <w:lvl w:ilvl="7" w:tplc="59F2247E">
      <w:start w:val="1"/>
      <w:numFmt w:val="lowerLetter"/>
      <w:lvlText w:val="%8."/>
      <w:lvlJc w:val="left"/>
      <w:pPr>
        <w:ind w:left="5760" w:hanging="360"/>
      </w:pPr>
    </w:lvl>
    <w:lvl w:ilvl="8" w:tplc="6BF28D5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8076C"/>
    <w:multiLevelType w:val="hybridMultilevel"/>
    <w:tmpl w:val="B91AB114"/>
    <w:lvl w:ilvl="0" w:tplc="EA7659E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/>
        <w:sz w:val="24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8F6332"/>
    <w:multiLevelType w:val="multilevel"/>
    <w:tmpl w:val="74D2FE96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3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9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9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51" w:hanging="1800"/>
      </w:pPr>
      <w:rPr>
        <w:rFonts w:hint="default"/>
      </w:rPr>
    </w:lvl>
  </w:abstractNum>
  <w:abstractNum w:abstractNumId="9" w15:restartNumberingAfterBreak="0">
    <w:nsid w:val="480944C4"/>
    <w:multiLevelType w:val="hybridMultilevel"/>
    <w:tmpl w:val="DBE222E8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4B5D78"/>
    <w:multiLevelType w:val="hybridMultilevel"/>
    <w:tmpl w:val="4C6C3498"/>
    <w:lvl w:ilvl="0" w:tplc="719027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B236F22"/>
    <w:multiLevelType w:val="multilevel"/>
    <w:tmpl w:val="70E44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C516E7"/>
    <w:multiLevelType w:val="multilevel"/>
    <w:tmpl w:val="8E84C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BFE0DED"/>
    <w:multiLevelType w:val="hybridMultilevel"/>
    <w:tmpl w:val="D37A9C3E"/>
    <w:lvl w:ilvl="0" w:tplc="04270011">
      <w:start w:val="1"/>
      <w:numFmt w:val="decimal"/>
      <w:lvlText w:val="%1)"/>
      <w:lvlJc w:val="left"/>
      <w:pPr>
        <w:ind w:left="1287" w:hanging="360"/>
      </w:pPr>
    </w:lvl>
    <w:lvl w:ilvl="1" w:tplc="04270019" w:tentative="1">
      <w:start w:val="1"/>
      <w:numFmt w:val="lowerLetter"/>
      <w:lvlText w:val="%2."/>
      <w:lvlJc w:val="left"/>
      <w:pPr>
        <w:ind w:left="2007" w:hanging="360"/>
      </w:pPr>
    </w:lvl>
    <w:lvl w:ilvl="2" w:tplc="0427001B" w:tentative="1">
      <w:start w:val="1"/>
      <w:numFmt w:val="lowerRoman"/>
      <w:lvlText w:val="%3."/>
      <w:lvlJc w:val="right"/>
      <w:pPr>
        <w:ind w:left="2727" w:hanging="180"/>
      </w:pPr>
    </w:lvl>
    <w:lvl w:ilvl="3" w:tplc="0427000F" w:tentative="1">
      <w:start w:val="1"/>
      <w:numFmt w:val="decimal"/>
      <w:lvlText w:val="%4."/>
      <w:lvlJc w:val="left"/>
      <w:pPr>
        <w:ind w:left="3447" w:hanging="360"/>
      </w:pPr>
    </w:lvl>
    <w:lvl w:ilvl="4" w:tplc="04270019" w:tentative="1">
      <w:start w:val="1"/>
      <w:numFmt w:val="lowerLetter"/>
      <w:lvlText w:val="%5."/>
      <w:lvlJc w:val="left"/>
      <w:pPr>
        <w:ind w:left="4167" w:hanging="360"/>
      </w:pPr>
    </w:lvl>
    <w:lvl w:ilvl="5" w:tplc="0427001B" w:tentative="1">
      <w:start w:val="1"/>
      <w:numFmt w:val="lowerRoman"/>
      <w:lvlText w:val="%6."/>
      <w:lvlJc w:val="right"/>
      <w:pPr>
        <w:ind w:left="4887" w:hanging="180"/>
      </w:pPr>
    </w:lvl>
    <w:lvl w:ilvl="6" w:tplc="0427000F" w:tentative="1">
      <w:start w:val="1"/>
      <w:numFmt w:val="decimal"/>
      <w:lvlText w:val="%7."/>
      <w:lvlJc w:val="left"/>
      <w:pPr>
        <w:ind w:left="5607" w:hanging="360"/>
      </w:pPr>
    </w:lvl>
    <w:lvl w:ilvl="7" w:tplc="04270019" w:tentative="1">
      <w:start w:val="1"/>
      <w:numFmt w:val="lowerLetter"/>
      <w:lvlText w:val="%8."/>
      <w:lvlJc w:val="left"/>
      <w:pPr>
        <w:ind w:left="6327" w:hanging="360"/>
      </w:pPr>
    </w:lvl>
    <w:lvl w:ilvl="8" w:tplc="042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DCC4118"/>
    <w:multiLevelType w:val="hybridMultilevel"/>
    <w:tmpl w:val="E6BECE40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FDC7697"/>
    <w:multiLevelType w:val="multilevel"/>
    <w:tmpl w:val="DFD6D3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  <w:b w:val="0"/>
        <w:bCs/>
        <w:color w:val="000000" w:themeColor="text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color w:val="000000" w:themeColor="text1"/>
      </w:r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4"/>
  </w:num>
  <w:num w:numId="5">
    <w:abstractNumId w:val="15"/>
  </w:num>
  <w:num w:numId="6">
    <w:abstractNumId w:val="9"/>
  </w:num>
  <w:num w:numId="7">
    <w:abstractNumId w:val="2"/>
  </w:num>
  <w:num w:numId="8">
    <w:abstractNumId w:val="13"/>
  </w:num>
  <w:num w:numId="9">
    <w:abstractNumId w:val="14"/>
  </w:num>
  <w:num w:numId="10">
    <w:abstractNumId w:val="10"/>
  </w:num>
  <w:num w:numId="11">
    <w:abstractNumId w:val="3"/>
  </w:num>
  <w:num w:numId="12">
    <w:abstractNumId w:val="11"/>
  </w:num>
  <w:num w:numId="13">
    <w:abstractNumId w:val="12"/>
  </w:num>
  <w:num w:numId="14">
    <w:abstractNumId w:val="1"/>
  </w:num>
  <w:num w:numId="15">
    <w:abstractNumId w:val="5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hyphenationZone w:val="396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0MzY1NzAxNDWxMDZV0lEKTi0uzszPAykwrAUA17zJsiwAAAA="/>
  </w:docVars>
  <w:rsids>
    <w:rsidRoot w:val="000C042A"/>
    <w:rsid w:val="00003175"/>
    <w:rsid w:val="0000605E"/>
    <w:rsid w:val="000064D4"/>
    <w:rsid w:val="0000661E"/>
    <w:rsid w:val="00032725"/>
    <w:rsid w:val="00040B22"/>
    <w:rsid w:val="000512E1"/>
    <w:rsid w:val="00056D80"/>
    <w:rsid w:val="00060E84"/>
    <w:rsid w:val="00073E05"/>
    <w:rsid w:val="00074BC0"/>
    <w:rsid w:val="00077D85"/>
    <w:rsid w:val="000805E0"/>
    <w:rsid w:val="00080E3A"/>
    <w:rsid w:val="00086BF5"/>
    <w:rsid w:val="000879BC"/>
    <w:rsid w:val="00093B57"/>
    <w:rsid w:val="00094388"/>
    <w:rsid w:val="00095965"/>
    <w:rsid w:val="000A4248"/>
    <w:rsid w:val="000A6830"/>
    <w:rsid w:val="000B07A7"/>
    <w:rsid w:val="000B3A11"/>
    <w:rsid w:val="000B3A1E"/>
    <w:rsid w:val="000C042A"/>
    <w:rsid w:val="000D57DE"/>
    <w:rsid w:val="000D7490"/>
    <w:rsid w:val="000E021C"/>
    <w:rsid w:val="000E4AD5"/>
    <w:rsid w:val="000E6842"/>
    <w:rsid w:val="000F4D9D"/>
    <w:rsid w:val="0011702C"/>
    <w:rsid w:val="00124B29"/>
    <w:rsid w:val="001266D6"/>
    <w:rsid w:val="0014602F"/>
    <w:rsid w:val="00154A02"/>
    <w:rsid w:val="001649C3"/>
    <w:rsid w:val="00164A55"/>
    <w:rsid w:val="00166244"/>
    <w:rsid w:val="00170823"/>
    <w:rsid w:val="00175354"/>
    <w:rsid w:val="00175C5E"/>
    <w:rsid w:val="00180B65"/>
    <w:rsid w:val="00180B78"/>
    <w:rsid w:val="001818FC"/>
    <w:rsid w:val="00190671"/>
    <w:rsid w:val="001A2EA0"/>
    <w:rsid w:val="001A3C9A"/>
    <w:rsid w:val="001B226B"/>
    <w:rsid w:val="001B6318"/>
    <w:rsid w:val="001C086D"/>
    <w:rsid w:val="001C519F"/>
    <w:rsid w:val="001D527F"/>
    <w:rsid w:val="001E0158"/>
    <w:rsid w:val="001E3B47"/>
    <w:rsid w:val="001E77FC"/>
    <w:rsid w:val="001F1308"/>
    <w:rsid w:val="001F22A4"/>
    <w:rsid w:val="001F26F5"/>
    <w:rsid w:val="001F3507"/>
    <w:rsid w:val="001F4861"/>
    <w:rsid w:val="001F6E2A"/>
    <w:rsid w:val="002011FA"/>
    <w:rsid w:val="00202805"/>
    <w:rsid w:val="002064E0"/>
    <w:rsid w:val="00213A82"/>
    <w:rsid w:val="00224FED"/>
    <w:rsid w:val="00226E62"/>
    <w:rsid w:val="0023018C"/>
    <w:rsid w:val="00233FA7"/>
    <w:rsid w:val="00242D41"/>
    <w:rsid w:val="0025233F"/>
    <w:rsid w:val="0026183D"/>
    <w:rsid w:val="002659EC"/>
    <w:rsid w:val="00266F6C"/>
    <w:rsid w:val="00271FA1"/>
    <w:rsid w:val="00276B65"/>
    <w:rsid w:val="0028280C"/>
    <w:rsid w:val="00287D36"/>
    <w:rsid w:val="00290480"/>
    <w:rsid w:val="00293D24"/>
    <w:rsid w:val="002A193D"/>
    <w:rsid w:val="002B1A90"/>
    <w:rsid w:val="002B2FAF"/>
    <w:rsid w:val="002B61DC"/>
    <w:rsid w:val="002B6A64"/>
    <w:rsid w:val="002C0701"/>
    <w:rsid w:val="002C3426"/>
    <w:rsid w:val="002C5373"/>
    <w:rsid w:val="002C71AE"/>
    <w:rsid w:val="002C740E"/>
    <w:rsid w:val="002E4907"/>
    <w:rsid w:val="002F6F3C"/>
    <w:rsid w:val="003022AB"/>
    <w:rsid w:val="003102AE"/>
    <w:rsid w:val="00323ADB"/>
    <w:rsid w:val="00326A64"/>
    <w:rsid w:val="00333D8A"/>
    <w:rsid w:val="003456B1"/>
    <w:rsid w:val="003467CB"/>
    <w:rsid w:val="00357FAF"/>
    <w:rsid w:val="0037487D"/>
    <w:rsid w:val="003779F5"/>
    <w:rsid w:val="00392F41"/>
    <w:rsid w:val="00394550"/>
    <w:rsid w:val="003B0CD0"/>
    <w:rsid w:val="003B1836"/>
    <w:rsid w:val="003B5151"/>
    <w:rsid w:val="003D0552"/>
    <w:rsid w:val="003D1761"/>
    <w:rsid w:val="003D6142"/>
    <w:rsid w:val="003E0468"/>
    <w:rsid w:val="003E30A9"/>
    <w:rsid w:val="003E5EFD"/>
    <w:rsid w:val="003E7DCE"/>
    <w:rsid w:val="003F4644"/>
    <w:rsid w:val="004037C4"/>
    <w:rsid w:val="00404851"/>
    <w:rsid w:val="004107E5"/>
    <w:rsid w:val="00412A22"/>
    <w:rsid w:val="004210AD"/>
    <w:rsid w:val="00433B85"/>
    <w:rsid w:val="0043781F"/>
    <w:rsid w:val="00451C44"/>
    <w:rsid w:val="004570D3"/>
    <w:rsid w:val="00461EB3"/>
    <w:rsid w:val="00465430"/>
    <w:rsid w:val="00482791"/>
    <w:rsid w:val="00483B6F"/>
    <w:rsid w:val="00484529"/>
    <w:rsid w:val="004863B3"/>
    <w:rsid w:val="00486E5E"/>
    <w:rsid w:val="00487EBA"/>
    <w:rsid w:val="00490819"/>
    <w:rsid w:val="00493628"/>
    <w:rsid w:val="004A0D57"/>
    <w:rsid w:val="004A192B"/>
    <w:rsid w:val="004C692B"/>
    <w:rsid w:val="004C7082"/>
    <w:rsid w:val="004D0B7C"/>
    <w:rsid w:val="004E2797"/>
    <w:rsid w:val="004E51A7"/>
    <w:rsid w:val="004F04F0"/>
    <w:rsid w:val="004F1F91"/>
    <w:rsid w:val="004F556D"/>
    <w:rsid w:val="005004F1"/>
    <w:rsid w:val="00500E3E"/>
    <w:rsid w:val="0050155D"/>
    <w:rsid w:val="0050417B"/>
    <w:rsid w:val="005125F8"/>
    <w:rsid w:val="00516C35"/>
    <w:rsid w:val="005216C5"/>
    <w:rsid w:val="005235BB"/>
    <w:rsid w:val="005332D1"/>
    <w:rsid w:val="00540916"/>
    <w:rsid w:val="0054273F"/>
    <w:rsid w:val="00553941"/>
    <w:rsid w:val="005577A4"/>
    <w:rsid w:val="00557AF8"/>
    <w:rsid w:val="005668A9"/>
    <w:rsid w:val="00572FAC"/>
    <w:rsid w:val="0058425D"/>
    <w:rsid w:val="00590319"/>
    <w:rsid w:val="00597FC7"/>
    <w:rsid w:val="005A289A"/>
    <w:rsid w:val="005A4B9C"/>
    <w:rsid w:val="005A4CDF"/>
    <w:rsid w:val="005A79D1"/>
    <w:rsid w:val="005B05FA"/>
    <w:rsid w:val="005B18C2"/>
    <w:rsid w:val="005B259D"/>
    <w:rsid w:val="005C1F0E"/>
    <w:rsid w:val="005C3093"/>
    <w:rsid w:val="005C6136"/>
    <w:rsid w:val="005D6359"/>
    <w:rsid w:val="005E44C5"/>
    <w:rsid w:val="005E4648"/>
    <w:rsid w:val="005E5E42"/>
    <w:rsid w:val="00601732"/>
    <w:rsid w:val="00603296"/>
    <w:rsid w:val="006048C9"/>
    <w:rsid w:val="00612718"/>
    <w:rsid w:val="00620DD0"/>
    <w:rsid w:val="0062136A"/>
    <w:rsid w:val="00621664"/>
    <w:rsid w:val="006216B0"/>
    <w:rsid w:val="00623222"/>
    <w:rsid w:val="0062594B"/>
    <w:rsid w:val="00652F4A"/>
    <w:rsid w:val="00653613"/>
    <w:rsid w:val="006727D6"/>
    <w:rsid w:val="00673996"/>
    <w:rsid w:val="00692059"/>
    <w:rsid w:val="00694A56"/>
    <w:rsid w:val="00694EB1"/>
    <w:rsid w:val="006A0EF1"/>
    <w:rsid w:val="006A1539"/>
    <w:rsid w:val="006A19EE"/>
    <w:rsid w:val="006A6330"/>
    <w:rsid w:val="006B2FDC"/>
    <w:rsid w:val="006B3C2C"/>
    <w:rsid w:val="006B5715"/>
    <w:rsid w:val="006B645D"/>
    <w:rsid w:val="006B7754"/>
    <w:rsid w:val="006C5084"/>
    <w:rsid w:val="006C6F6F"/>
    <w:rsid w:val="006E1D83"/>
    <w:rsid w:val="006E4C74"/>
    <w:rsid w:val="006F15E2"/>
    <w:rsid w:val="006F4AF1"/>
    <w:rsid w:val="006F5458"/>
    <w:rsid w:val="007032CB"/>
    <w:rsid w:val="00716492"/>
    <w:rsid w:val="00723C3A"/>
    <w:rsid w:val="0072678F"/>
    <w:rsid w:val="00733264"/>
    <w:rsid w:val="00737067"/>
    <w:rsid w:val="00741BFA"/>
    <w:rsid w:val="00745338"/>
    <w:rsid w:val="00747120"/>
    <w:rsid w:val="007509D6"/>
    <w:rsid w:val="00751804"/>
    <w:rsid w:val="00765094"/>
    <w:rsid w:val="00765512"/>
    <w:rsid w:val="007743BC"/>
    <w:rsid w:val="00774768"/>
    <w:rsid w:val="00776255"/>
    <w:rsid w:val="0078351F"/>
    <w:rsid w:val="00791BE6"/>
    <w:rsid w:val="00793AAE"/>
    <w:rsid w:val="00796E43"/>
    <w:rsid w:val="007A1B37"/>
    <w:rsid w:val="007A61A0"/>
    <w:rsid w:val="007B2E58"/>
    <w:rsid w:val="007C23F8"/>
    <w:rsid w:val="007C3876"/>
    <w:rsid w:val="007D2255"/>
    <w:rsid w:val="007D3534"/>
    <w:rsid w:val="007E4139"/>
    <w:rsid w:val="007F4251"/>
    <w:rsid w:val="00800168"/>
    <w:rsid w:val="00803B7F"/>
    <w:rsid w:val="008054D9"/>
    <w:rsid w:val="008101A1"/>
    <w:rsid w:val="0081121E"/>
    <w:rsid w:val="0081137C"/>
    <w:rsid w:val="0081520D"/>
    <w:rsid w:val="0081556B"/>
    <w:rsid w:val="00815CF7"/>
    <w:rsid w:val="008160B0"/>
    <w:rsid w:val="00817B52"/>
    <w:rsid w:val="00821211"/>
    <w:rsid w:val="00821BFD"/>
    <w:rsid w:val="00822071"/>
    <w:rsid w:val="00832A93"/>
    <w:rsid w:val="00850DA7"/>
    <w:rsid w:val="00850FC6"/>
    <w:rsid w:val="008538E5"/>
    <w:rsid w:val="008625D0"/>
    <w:rsid w:val="00864692"/>
    <w:rsid w:val="00864833"/>
    <w:rsid w:val="008815AF"/>
    <w:rsid w:val="00882DD3"/>
    <w:rsid w:val="00890D5B"/>
    <w:rsid w:val="00891B3E"/>
    <w:rsid w:val="008A0E20"/>
    <w:rsid w:val="008A1EC5"/>
    <w:rsid w:val="008A3F9D"/>
    <w:rsid w:val="008A68E0"/>
    <w:rsid w:val="008B17EF"/>
    <w:rsid w:val="008B4F76"/>
    <w:rsid w:val="008C01DC"/>
    <w:rsid w:val="008D1E7D"/>
    <w:rsid w:val="008D3777"/>
    <w:rsid w:val="008D4A02"/>
    <w:rsid w:val="008D68CA"/>
    <w:rsid w:val="008F2B6D"/>
    <w:rsid w:val="008F5726"/>
    <w:rsid w:val="008F5ED2"/>
    <w:rsid w:val="00911CD8"/>
    <w:rsid w:val="00925872"/>
    <w:rsid w:val="00933950"/>
    <w:rsid w:val="00941E1D"/>
    <w:rsid w:val="009456AC"/>
    <w:rsid w:val="00957AA7"/>
    <w:rsid w:val="00960028"/>
    <w:rsid w:val="009818C3"/>
    <w:rsid w:val="00983305"/>
    <w:rsid w:val="009841CC"/>
    <w:rsid w:val="00996E59"/>
    <w:rsid w:val="00997460"/>
    <w:rsid w:val="009A3DBD"/>
    <w:rsid w:val="009B331E"/>
    <w:rsid w:val="009C1101"/>
    <w:rsid w:val="009C2514"/>
    <w:rsid w:val="009C49D4"/>
    <w:rsid w:val="009C7DA3"/>
    <w:rsid w:val="009D5CCA"/>
    <w:rsid w:val="009E50C9"/>
    <w:rsid w:val="009F24D6"/>
    <w:rsid w:val="009F3785"/>
    <w:rsid w:val="009F5CC3"/>
    <w:rsid w:val="009F697A"/>
    <w:rsid w:val="00A00AFD"/>
    <w:rsid w:val="00A33574"/>
    <w:rsid w:val="00A3481D"/>
    <w:rsid w:val="00A355A8"/>
    <w:rsid w:val="00A4520E"/>
    <w:rsid w:val="00A522F1"/>
    <w:rsid w:val="00A54D99"/>
    <w:rsid w:val="00A55B8F"/>
    <w:rsid w:val="00A600EA"/>
    <w:rsid w:val="00A604DA"/>
    <w:rsid w:val="00A6510F"/>
    <w:rsid w:val="00A71004"/>
    <w:rsid w:val="00A80011"/>
    <w:rsid w:val="00A80A7F"/>
    <w:rsid w:val="00A82853"/>
    <w:rsid w:val="00A84F1F"/>
    <w:rsid w:val="00A8733F"/>
    <w:rsid w:val="00A9155B"/>
    <w:rsid w:val="00A9491C"/>
    <w:rsid w:val="00A956B4"/>
    <w:rsid w:val="00A96BCB"/>
    <w:rsid w:val="00AA225F"/>
    <w:rsid w:val="00AA2BC7"/>
    <w:rsid w:val="00AA42EF"/>
    <w:rsid w:val="00AA5251"/>
    <w:rsid w:val="00AA6204"/>
    <w:rsid w:val="00AC0576"/>
    <w:rsid w:val="00AC0A1B"/>
    <w:rsid w:val="00AC33F8"/>
    <w:rsid w:val="00AD2A45"/>
    <w:rsid w:val="00AD5060"/>
    <w:rsid w:val="00AE0203"/>
    <w:rsid w:val="00AE0C44"/>
    <w:rsid w:val="00AE68BB"/>
    <w:rsid w:val="00AE7694"/>
    <w:rsid w:val="00AE770F"/>
    <w:rsid w:val="00B1031F"/>
    <w:rsid w:val="00B1206C"/>
    <w:rsid w:val="00B202C0"/>
    <w:rsid w:val="00B20E0B"/>
    <w:rsid w:val="00B250C1"/>
    <w:rsid w:val="00B719EA"/>
    <w:rsid w:val="00B76B17"/>
    <w:rsid w:val="00B77A0C"/>
    <w:rsid w:val="00B90FD3"/>
    <w:rsid w:val="00B95451"/>
    <w:rsid w:val="00B95A51"/>
    <w:rsid w:val="00B9630B"/>
    <w:rsid w:val="00BA2D93"/>
    <w:rsid w:val="00BA6BD8"/>
    <w:rsid w:val="00BB3948"/>
    <w:rsid w:val="00BB3FAD"/>
    <w:rsid w:val="00BB70E8"/>
    <w:rsid w:val="00BC168A"/>
    <w:rsid w:val="00BC1816"/>
    <w:rsid w:val="00BC7F30"/>
    <w:rsid w:val="00BD09B0"/>
    <w:rsid w:val="00BD1223"/>
    <w:rsid w:val="00BE463E"/>
    <w:rsid w:val="00BE60A0"/>
    <w:rsid w:val="00C00772"/>
    <w:rsid w:val="00C052CE"/>
    <w:rsid w:val="00C05DD5"/>
    <w:rsid w:val="00C13C0B"/>
    <w:rsid w:val="00C24932"/>
    <w:rsid w:val="00C34D2E"/>
    <w:rsid w:val="00C40703"/>
    <w:rsid w:val="00C411F5"/>
    <w:rsid w:val="00C4185F"/>
    <w:rsid w:val="00C52E16"/>
    <w:rsid w:val="00C621E7"/>
    <w:rsid w:val="00C62824"/>
    <w:rsid w:val="00C665CF"/>
    <w:rsid w:val="00C804A2"/>
    <w:rsid w:val="00C82172"/>
    <w:rsid w:val="00C8357D"/>
    <w:rsid w:val="00C84C31"/>
    <w:rsid w:val="00C916C5"/>
    <w:rsid w:val="00C93D8F"/>
    <w:rsid w:val="00C96CCB"/>
    <w:rsid w:val="00CB585E"/>
    <w:rsid w:val="00CB68DF"/>
    <w:rsid w:val="00CB7B9C"/>
    <w:rsid w:val="00CC3E96"/>
    <w:rsid w:val="00CC51C4"/>
    <w:rsid w:val="00CE421C"/>
    <w:rsid w:val="00CF09A6"/>
    <w:rsid w:val="00CF09F2"/>
    <w:rsid w:val="00CF409D"/>
    <w:rsid w:val="00CF5A8C"/>
    <w:rsid w:val="00D161B2"/>
    <w:rsid w:val="00D2369E"/>
    <w:rsid w:val="00D266D1"/>
    <w:rsid w:val="00D27D0C"/>
    <w:rsid w:val="00D30736"/>
    <w:rsid w:val="00D36B6A"/>
    <w:rsid w:val="00D53557"/>
    <w:rsid w:val="00D837C0"/>
    <w:rsid w:val="00D846BB"/>
    <w:rsid w:val="00D86387"/>
    <w:rsid w:val="00D86DF6"/>
    <w:rsid w:val="00D87F29"/>
    <w:rsid w:val="00D90A81"/>
    <w:rsid w:val="00D950F2"/>
    <w:rsid w:val="00DB7261"/>
    <w:rsid w:val="00DC19B0"/>
    <w:rsid w:val="00DC2859"/>
    <w:rsid w:val="00DC627F"/>
    <w:rsid w:val="00DD3045"/>
    <w:rsid w:val="00DD3B67"/>
    <w:rsid w:val="00DD4213"/>
    <w:rsid w:val="00DE2E9B"/>
    <w:rsid w:val="00DE52E6"/>
    <w:rsid w:val="00DE77A1"/>
    <w:rsid w:val="00DF21C9"/>
    <w:rsid w:val="00DF2F3D"/>
    <w:rsid w:val="00DF36F6"/>
    <w:rsid w:val="00DF3732"/>
    <w:rsid w:val="00DF6039"/>
    <w:rsid w:val="00E019B3"/>
    <w:rsid w:val="00E02136"/>
    <w:rsid w:val="00E13876"/>
    <w:rsid w:val="00E1404D"/>
    <w:rsid w:val="00E17A12"/>
    <w:rsid w:val="00E2586B"/>
    <w:rsid w:val="00E26EB1"/>
    <w:rsid w:val="00E442C9"/>
    <w:rsid w:val="00E52E00"/>
    <w:rsid w:val="00E61FA5"/>
    <w:rsid w:val="00E71A1F"/>
    <w:rsid w:val="00E74960"/>
    <w:rsid w:val="00E76D3C"/>
    <w:rsid w:val="00E82DE6"/>
    <w:rsid w:val="00E8306A"/>
    <w:rsid w:val="00EA2AF1"/>
    <w:rsid w:val="00EA583B"/>
    <w:rsid w:val="00EA6440"/>
    <w:rsid w:val="00EB17CF"/>
    <w:rsid w:val="00EB4427"/>
    <w:rsid w:val="00EB5639"/>
    <w:rsid w:val="00EB5C53"/>
    <w:rsid w:val="00EC1530"/>
    <w:rsid w:val="00EC32BA"/>
    <w:rsid w:val="00ED31F7"/>
    <w:rsid w:val="00ED7008"/>
    <w:rsid w:val="00EE0E01"/>
    <w:rsid w:val="00EE58F6"/>
    <w:rsid w:val="00EE6243"/>
    <w:rsid w:val="00EF3981"/>
    <w:rsid w:val="00EF4AC8"/>
    <w:rsid w:val="00F00F76"/>
    <w:rsid w:val="00F0293F"/>
    <w:rsid w:val="00F05791"/>
    <w:rsid w:val="00F1477B"/>
    <w:rsid w:val="00F17036"/>
    <w:rsid w:val="00F23455"/>
    <w:rsid w:val="00F306DA"/>
    <w:rsid w:val="00F327CC"/>
    <w:rsid w:val="00F36D34"/>
    <w:rsid w:val="00F700A3"/>
    <w:rsid w:val="00F81BCC"/>
    <w:rsid w:val="00F933CC"/>
    <w:rsid w:val="00F97EF7"/>
    <w:rsid w:val="00FA122A"/>
    <w:rsid w:val="00FA17B7"/>
    <w:rsid w:val="00FA3692"/>
    <w:rsid w:val="00FB431E"/>
    <w:rsid w:val="00FB7268"/>
    <w:rsid w:val="00FB778F"/>
    <w:rsid w:val="00FC2E27"/>
    <w:rsid w:val="00FC554D"/>
    <w:rsid w:val="00FC6743"/>
    <w:rsid w:val="00FE5964"/>
    <w:rsid w:val="00FF2D41"/>
    <w:rsid w:val="51756862"/>
    <w:rsid w:val="676BC0D9"/>
    <w:rsid w:val="6798CC33"/>
    <w:rsid w:val="700F1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3C306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A"/>
  </w:style>
  <w:style w:type="paragraph" w:styleId="Footer">
    <w:name w:val="footer"/>
    <w:basedOn w:val="Normal"/>
    <w:link w:val="FooterChar"/>
    <w:uiPriority w:val="99"/>
    <w:unhideWhenUsed/>
    <w:rsid w:val="000C0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042A"/>
  </w:style>
  <w:style w:type="character" w:styleId="Hyperlink">
    <w:name w:val="Hyperlink"/>
    <w:basedOn w:val="DefaultParagraphFont"/>
    <w:uiPriority w:val="99"/>
    <w:unhideWhenUsed/>
    <w:rsid w:val="00EB442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4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442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E4A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91BE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lt-LT" w:eastAsia="lt-LT"/>
    </w:rPr>
  </w:style>
  <w:style w:type="paragraph" w:styleId="ListParagraph">
    <w:name w:val="List Paragraph"/>
    <w:aliases w:val="Buletai,Bullet EY,List Paragraph21,List Paragraph1,List Paragraph2,lp1,Bullet 1,Use Case List Paragraph,Numbering,ERP-List Paragraph,List Paragraph11,List Paragraph111,Paragraph,List Paragraph Red,Sąrašo pastraipa1"/>
    <w:basedOn w:val="Normal"/>
    <w:link w:val="ListParagraphChar"/>
    <w:uiPriority w:val="34"/>
    <w:qFormat/>
    <w:rsid w:val="00BB3FAD"/>
    <w:pPr>
      <w:spacing w:after="160" w:line="259" w:lineRule="auto"/>
      <w:ind w:left="720"/>
      <w:contextualSpacing/>
    </w:pPr>
    <w:rPr>
      <w:sz w:val="22"/>
      <w:szCs w:val="22"/>
      <w:lang w:val="lt-LT"/>
    </w:rPr>
  </w:style>
  <w:style w:type="character" w:customStyle="1" w:styleId="ListParagraphChar">
    <w:name w:val="List Paragraph Char"/>
    <w:aliases w:val="Buletai Char,Bullet EY Char,List Paragraph21 Char,List Paragraph1 Char,List Paragraph2 Char,lp1 Char,Bullet 1 Char,Use Case List Paragraph Char,Numbering Char,ERP-List Paragraph Char,List Paragraph11 Char,List Paragraph111 Char"/>
    <w:basedOn w:val="DefaultParagraphFont"/>
    <w:link w:val="ListParagraph"/>
    <w:uiPriority w:val="34"/>
    <w:locked/>
    <w:rsid w:val="00BB3FAD"/>
    <w:rPr>
      <w:sz w:val="22"/>
      <w:szCs w:val="22"/>
      <w:lang w:val="lt-L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3FAD"/>
    <w:rPr>
      <w:sz w:val="20"/>
      <w:szCs w:val="20"/>
      <w:lang w:val="lt-L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3FAD"/>
    <w:rPr>
      <w:sz w:val="20"/>
      <w:szCs w:val="20"/>
      <w:lang w:val="lt-LT"/>
    </w:rPr>
  </w:style>
  <w:style w:type="character" w:styleId="FootnoteReference">
    <w:name w:val="footnote reference"/>
    <w:basedOn w:val="DefaultParagraphFont"/>
    <w:uiPriority w:val="99"/>
    <w:semiHidden/>
    <w:unhideWhenUsed/>
    <w:rsid w:val="00BB3FAD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5B259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1266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1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18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18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836"/>
    <w:rPr>
      <w:b/>
      <w:bCs/>
      <w:sz w:val="20"/>
      <w:szCs w:val="20"/>
    </w:rPr>
  </w:style>
  <w:style w:type="paragraph" w:customStyle="1" w:styleId="paragraph">
    <w:name w:val="paragraph"/>
    <w:basedOn w:val="Normal"/>
    <w:rsid w:val="0039455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normaltextrun">
    <w:name w:val="normaltextrun"/>
    <w:basedOn w:val="DefaultParagraphFont"/>
    <w:rsid w:val="00394550"/>
  </w:style>
  <w:style w:type="table" w:customStyle="1" w:styleId="TableGrid1">
    <w:name w:val="Table Grid1"/>
    <w:basedOn w:val="TableNormal"/>
    <w:next w:val="TableGrid"/>
    <w:uiPriority w:val="39"/>
    <w:rsid w:val="00AC33F8"/>
    <w:rPr>
      <w:rFonts w:ascii="Calibri" w:eastAsia="Calibri" w:hAnsi="Calibri" w:cs="Times New Roman"/>
      <w:sz w:val="20"/>
      <w:szCs w:val="20"/>
      <w:lang w:val="lt-LT" w:eastAsia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39"/>
    <w:rsid w:val="004F556D"/>
    <w:rPr>
      <w:rFonts w:ascii="Calibri" w:eastAsia="Calibri" w:hAnsi="Calibri" w:cs="Times New Roman"/>
      <w:sz w:val="20"/>
      <w:szCs w:val="20"/>
      <w:lang w:val="en-GB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EF4AC8"/>
  </w:style>
  <w:style w:type="table" w:customStyle="1" w:styleId="TableGrid3">
    <w:name w:val="Table Grid3"/>
    <w:basedOn w:val="TableNormal"/>
    <w:next w:val="TableGrid"/>
    <w:uiPriority w:val="39"/>
    <w:rsid w:val="00FC2E27"/>
    <w:rPr>
      <w:rFonts w:ascii="Calibri" w:eastAsia="Calibri" w:hAnsi="Calibri" w:cs="Times New Roman"/>
      <w:sz w:val="20"/>
      <w:szCs w:val="20"/>
      <w:lang w:val="lt-LT" w:eastAsia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B68D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A289A"/>
    <w:rPr>
      <w:b/>
      <w:bCs/>
    </w:rPr>
  </w:style>
  <w:style w:type="character" w:customStyle="1" w:styleId="eop">
    <w:name w:val="eop"/>
    <w:basedOn w:val="DefaultParagraphFont"/>
    <w:rsid w:val="003779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6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vpt.lrv.lt/lt/naujienos-3/nuo-2025-02-01-isigalioja-nauja-pasalinimo-pagrinda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7AE072293145138164B09D898EC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AD832-D523-4D82-BF78-831D81AB07B1}"/>
      </w:docPartPr>
      <w:docPartBody>
        <w:p w:rsidR="00382D30" w:rsidRDefault="008D0552" w:rsidP="008D0552">
          <w:pPr>
            <w:pStyle w:val="C87AE072293145138164B09D898EC3C8"/>
          </w:pPr>
          <w:r>
            <w:rPr>
              <w:rStyle w:val="normaltextrun"/>
              <w:rFonts w:ascii="Arial" w:hAnsi="Arial" w:cs="Arial"/>
              <w:color w:val="FF0000"/>
            </w:rPr>
            <w:t>[Nurodyti datą]</w:t>
          </w:r>
        </w:p>
      </w:docPartBody>
    </w:docPart>
    <w:docPart>
      <w:docPartPr>
        <w:name w:val="AE8A2A82A53B453592B37B6023DA4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FB64B-FFAC-49B1-AB52-8CBBDBE128D5}"/>
      </w:docPartPr>
      <w:docPartBody>
        <w:p w:rsidR="00382D30" w:rsidRDefault="008D0552" w:rsidP="008D0552">
          <w:pPr>
            <w:pStyle w:val="AE8A2A82A53B453592B37B6023DA4FD0"/>
          </w:pPr>
          <w:r>
            <w:rPr>
              <w:rFonts w:ascii="Arial" w:hAnsi="Arial" w:cs="Arial"/>
              <w:color w:val="FF0000"/>
            </w:rPr>
            <w:t>[Pasirinki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0552"/>
    <w:rsid w:val="001A010E"/>
    <w:rsid w:val="00382D30"/>
    <w:rsid w:val="00574ADC"/>
    <w:rsid w:val="005E3A6D"/>
    <w:rsid w:val="0083250B"/>
    <w:rsid w:val="008D0552"/>
    <w:rsid w:val="00C16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8D0552"/>
  </w:style>
  <w:style w:type="paragraph" w:customStyle="1" w:styleId="C87AE072293145138164B09D898EC3C8">
    <w:name w:val="C87AE072293145138164B09D898EC3C8"/>
    <w:rsid w:val="008D0552"/>
  </w:style>
  <w:style w:type="paragraph" w:customStyle="1" w:styleId="AE8A2A82A53B453592B37B6023DA4FD0">
    <w:name w:val="AE8A2A82A53B453592B37B6023DA4FD0"/>
    <w:rsid w:val="008D05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ttps_x003a__x002f__x002f_avilys_x002e_vu_x002e_lt_x002f_dhs_x002f_actDHSDocumentShow_x003f_docOid_x003d_470eb460bf7c11eebf1fed8d3e630f93 xmlns="10d82443-09d3-40b0-8c83-26301ffc3ad6">
      <Url xsi:nil="true"/>
      <Description xsi:nil="true"/>
    </https_x003a__x002f__x002f_avilys_x002e_vu_x002e_lt_x002f_dhs_x002f_actDHSDocumentShow_x003f_docOid_x003d_470eb460bf7c11eebf1fed8d3e630f93>
    <Nuoroda xmlns="10d82443-09d3-40b0-8c83-26301ffc3ad6">
      <Url xsi:nil="true"/>
      <Description xsi:nil="true"/>
    </Nuoroda>
    <lcf76f155ced4ddcb4097134ff3c332f xmlns="10d82443-09d3-40b0-8c83-26301ffc3ad6">
      <Terms xmlns="http://schemas.microsoft.com/office/infopath/2007/PartnerControls"/>
    </lcf76f155ced4ddcb4097134ff3c332f>
    <TaxCatchAll xmlns="ee1859fd-5c03-4aad-a8ae-84688b43cbd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DB8210A874BFC64B87AC34CB24042502" ma:contentTypeVersion="19" ma:contentTypeDescription="Kurkite naują dokumentą." ma:contentTypeScope="" ma:versionID="a4a12154a1acd23d97d3dc38335883cd">
  <xsd:schema xmlns:xsd="http://www.w3.org/2001/XMLSchema" xmlns:xs="http://www.w3.org/2001/XMLSchema" xmlns:p="http://schemas.microsoft.com/office/2006/metadata/properties" xmlns:ns2="10d82443-09d3-40b0-8c83-26301ffc3ad6" xmlns:ns3="ee1859fd-5c03-4aad-a8ae-84688b43cbdc" targetNamespace="http://schemas.microsoft.com/office/2006/metadata/properties" ma:root="true" ma:fieldsID="6fbbfa0c4e33052f45158ef01705a49a" ns2:_="" ns3:_="">
    <xsd:import namespace="10d82443-09d3-40b0-8c83-26301ffc3ad6"/>
    <xsd:import namespace="ee1859fd-5c03-4aad-a8ae-84688b43c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Nuoroda" minOccurs="0"/>
                <xsd:element ref="ns2:https_x003a__x002f__x002f_avilys_x002e_vu_x002e_lt_x002f_dhs_x002f_actDHSDocumentShow_x003f_docOid_x003d_470eb460bf7c11eebf1fed8d3e630f93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82443-09d3-40b0-8c83-26301ffc3a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uoroda" ma:index="14" nillable="true" ma:displayName="Nuoroda" ma:description="https://avilys.vu.lt/dhs/actDHSDocumentShow?docOid=91d93b60ec6e11e7b4fd9908b57f9091#" ma:format="Hyperlink" ma:internalName="Nuoroda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ttps_x003a__x002f__x002f_avilys_x002e_vu_x002e_lt_x002f_dhs_x002f_actDHSDocumentShow_x003f_docOid_x003d_470eb460bf7c11eebf1fed8d3e630f93" ma:index="15" nillable="true" ma:displayName="https://avilys.vu.lt/dhs/actDHSDocumentShow?docOid=470eb460bf7c11eebf1fed8d3e630f93" ma:format="Image" ma:internalName="https_x003a__x002f__x002f_avilys_x002e_vu_x002e_lt_x002f_dhs_x002f_actDHSDocumentShow_x003f_docOid_x003d_470eb460bf7c11eebf1fed8d3e630f93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17" nillable="true" ma:taxonomy="true" ma:internalName="lcf76f155ced4ddcb4097134ff3c332f" ma:taxonomyFieldName="MediaServiceImageTags" ma:displayName="Vaizdų žymės" ma:readOnly="false" ma:fieldId="{5cf76f15-5ced-4ddc-b409-7134ff3c332f}" ma:taxonomyMulti="true" ma:sspId="bd1d6e2d-d61e-4002-9eb5-e7f8ec1ff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1859fd-5c03-4aad-a8ae-84688b43c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1a7d060-56e9-4f3b-b1f8-de18a18b46d2}" ma:internalName="TaxCatchAll" ma:showField="CatchAllData" ma:web="ee1859fd-5c03-4aad-a8ae-84688b43c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F6A195-104B-4511-ADF1-CCE05E9BED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9BD566-EC0F-4966-9C2A-91C532A3C4E8}">
  <ds:schemaRefs>
    <ds:schemaRef ds:uri="http://purl.org/dc/dcmitype/"/>
    <ds:schemaRef ds:uri="http://www.w3.org/XML/1998/namespace"/>
    <ds:schemaRef ds:uri="http://schemas.microsoft.com/office/2006/documentManagement/types"/>
    <ds:schemaRef ds:uri="10d82443-09d3-40b0-8c83-26301ffc3ad6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ee1859fd-5c03-4aad-a8ae-84688b43cbdc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BD3B47F-96D7-4E33-BE10-8B9F10FC17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074C3B-61D5-433A-BFD4-21417592F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82443-09d3-40b0-8c83-26301ffc3ad6"/>
    <ds:schemaRef ds:uri="ee1859fd-5c03-4aad-a8ae-84688b43c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07T06:13:00Z</dcterms:created>
  <dcterms:modified xsi:type="dcterms:W3CDTF">2025-02-07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8210A874BFC64B87AC34CB24042502</vt:lpwstr>
  </property>
  <property fmtid="{D5CDD505-2E9C-101B-9397-08002B2CF9AE}" pid="3" name="MediaServiceImageTags">
    <vt:lpwstr/>
  </property>
  <property fmtid="{D5CDD505-2E9C-101B-9397-08002B2CF9AE}" pid="4" name="GrammarlyDocumentId">
    <vt:lpwstr>db8605444953be1d0e417138f9b9bebd5d89648d81bdc75b465d68c199caec75</vt:lpwstr>
  </property>
</Properties>
</file>